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usc blanc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Isoeugenolo.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deide.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usc blanc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usc blanc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isoeugenol (97-5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Isoeugenolo.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usc blanc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usc blanc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708579E-791E-4F0D-8C24-95E087A33FDD}"/>
</file>

<file path=customXml/itemProps3.xml><?xml version="1.0" encoding="utf-8"?>
<ds:datastoreItem xmlns:ds="http://schemas.openxmlformats.org/officeDocument/2006/customXml" ds:itemID="{919291A8-52E3-464F-A4ED-CDC5BFD7850D}"/>
</file>

<file path=customXml/itemProps4.xml><?xml version="1.0" encoding="utf-8"?>
<ds:datastoreItem xmlns:ds="http://schemas.openxmlformats.org/officeDocument/2006/customXml" ds:itemID="{1416FFE6-ED09-4081-907B-33C35DBEDAB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